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</w:t>
      </w:r>
      <w:r w:rsidR="00B153C0">
        <w:rPr>
          <w:b/>
          <w:sz w:val="20"/>
          <w:szCs w:val="20"/>
        </w:rPr>
        <w:t>319</w:t>
      </w:r>
      <w:r w:rsidRPr="00A4794D">
        <w:rPr>
          <w:b/>
          <w:sz w:val="20"/>
          <w:szCs w:val="20"/>
        </w:rPr>
        <w:t>)</w:t>
      </w:r>
    </w:p>
    <w:p w:rsidR="006E0998" w:rsidRPr="00A4794D" w:rsidRDefault="00B153C0" w:rsidP="006E099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pring</w:t>
      </w:r>
      <w:r w:rsidR="006E0998" w:rsidRPr="00A4794D">
        <w:rPr>
          <w:b/>
          <w:sz w:val="20"/>
          <w:szCs w:val="20"/>
        </w:rPr>
        <w:t xml:space="preserve"> 20</w:t>
      </w:r>
      <w:r w:rsidR="000525BA">
        <w:rPr>
          <w:b/>
          <w:sz w:val="20"/>
          <w:szCs w:val="20"/>
        </w:rPr>
        <w:t>20</w:t>
      </w:r>
      <w:bookmarkStart w:id="0" w:name="_GoBack"/>
      <w:bookmarkEnd w:id="0"/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Java Coffee House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[If applied:] Community Group #, Contact Community Person: e-mail, telephone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pecify only your two student group names below:</w:t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proofErr w:type="gramStart"/>
      <w:r w:rsidRPr="00A4794D">
        <w:rPr>
          <w:b/>
          <w:sz w:val="20"/>
          <w:szCs w:val="20"/>
        </w:rPr>
        <w:t>e-mail</w:t>
      </w:r>
      <w:proofErr w:type="gramEnd"/>
      <w:r w:rsidRPr="00A4794D">
        <w:rPr>
          <w:b/>
          <w:sz w:val="20"/>
          <w:szCs w:val="20"/>
        </w:rPr>
        <w:t xml:space="preserve">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Internet Programming</w:t>
      </w:r>
    </w:p>
    <w:p w:rsidR="000525BA" w:rsidRDefault="000525BA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="000525BA">
        <w:rPr>
          <w:b/>
          <w:sz w:val="20"/>
          <w:szCs w:val="20"/>
        </w:rPr>
        <w:t xml:space="preserve">                                      </w:t>
      </w:r>
      <w:r w:rsidRPr="00A4794D">
        <w:rPr>
          <w:b/>
          <w:sz w:val="20"/>
          <w:szCs w:val="20"/>
        </w:rPr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proofErr w:type="gramStart"/>
      <w:r w:rsidRPr="00A4794D">
        <w:rPr>
          <w:b/>
          <w:sz w:val="20"/>
          <w:szCs w:val="20"/>
        </w:rPr>
        <w:t>e-mail</w:t>
      </w:r>
      <w:proofErr w:type="gramEnd"/>
      <w:r w:rsidRPr="00A4794D">
        <w:rPr>
          <w:b/>
          <w:sz w:val="20"/>
          <w:szCs w:val="20"/>
        </w:rPr>
        <w:t xml:space="preserve">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John  </w:t>
      </w:r>
      <w:proofErr w:type="spellStart"/>
      <w:r w:rsidRPr="00A4794D">
        <w:rPr>
          <w:b/>
          <w:sz w:val="20"/>
          <w:szCs w:val="20"/>
        </w:rPr>
        <w:t>Wolski</w:t>
      </w:r>
      <w:proofErr w:type="spellEnd"/>
      <w:r w:rsidRPr="00A4794D">
        <w:rPr>
          <w:b/>
          <w:sz w:val="20"/>
          <w:szCs w:val="20"/>
        </w:rPr>
        <w:t xml:space="preserve">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 concentration: specify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260"/>
        <w:gridCol w:w="360"/>
        <w:gridCol w:w="1980"/>
        <w:gridCol w:w="270"/>
        <w:gridCol w:w="1710"/>
        <w:gridCol w:w="360"/>
        <w:gridCol w:w="1890"/>
      </w:tblGrid>
      <w:tr w:rsidR="006E0998" w:rsidRPr="00A4794D" w:rsidTr="00C03D37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2. 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  <w:r w:rsidR="00B153C0">
                    <w:rPr>
                      <w:b/>
                      <w:sz w:val="20"/>
                    </w:rPr>
                    <w:t xml:space="preserve"> &amp;</w:t>
                  </w:r>
                </w:p>
                <w:p w:rsidR="00B153C0" w:rsidRPr="00A4794D" w:rsidRDefault="00B153C0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flowchart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1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0525BA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0525BA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up to</w:t>
                  </w:r>
                  <w:r w:rsidR="007E200B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A4794D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–</w:t>
                  </w:r>
                  <w:r w:rsidR="006E0998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9E70A0" w:rsidRPr="000525BA" w:rsidRDefault="006E0998" w:rsidP="009E70A0">
                  <w:pPr>
                    <w:pStyle w:val="BodyText"/>
                    <w:spacing w:after="0"/>
                    <w:rPr>
                      <w:b/>
                      <w:sz w:val="16"/>
                    </w:rPr>
                  </w:pPr>
                  <w:r w:rsidRPr="000525BA">
                    <w:rPr>
                      <w:sz w:val="20"/>
                    </w:rPr>
                    <w:t xml:space="preserve">personal </w:t>
                  </w:r>
                  <w:r w:rsidRPr="000525BA">
                    <w:rPr>
                      <w:b/>
                      <w:sz w:val="20"/>
                    </w:rPr>
                    <w:t>comments</w:t>
                  </w:r>
                  <w:r w:rsidR="009E70A0" w:rsidRPr="000525BA">
                    <w:rPr>
                      <w:b/>
                      <w:sz w:val="20"/>
                    </w:rPr>
                    <w:t xml:space="preserve"> - </w:t>
                  </w:r>
                  <w:r w:rsidR="009E70A0" w:rsidRPr="000525BA">
                    <w:rPr>
                      <w:b/>
                      <w:sz w:val="16"/>
                    </w:rPr>
                    <w:t>for Final</w:t>
                  </w:r>
                </w:p>
                <w:p w:rsidR="009E70A0" w:rsidRPr="000525BA" w:rsidRDefault="009E70A0" w:rsidP="009E70A0">
                  <w:pPr>
                    <w:pStyle w:val="BodyText"/>
                    <w:spacing w:after="0"/>
                    <w:rPr>
                      <w:b/>
                      <w:sz w:val="16"/>
                    </w:rPr>
                  </w:pPr>
                  <w:r w:rsidRPr="000525BA">
                    <w:rPr>
                      <w:b/>
                      <w:sz w:val="16"/>
                    </w:rPr>
                    <w:t>Project</w:t>
                  </w:r>
                </w:p>
                <w:p w:rsidR="006E0998" w:rsidRPr="000525BA" w:rsidRDefault="009E70A0" w:rsidP="009E70A0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0525BA">
                    <w:rPr>
                      <w:b/>
                      <w:sz w:val="16"/>
                    </w:rPr>
                    <w:t>only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BB37ED" w:rsidRPr="00A4794D" w:rsidRDefault="00BB37ED" w:rsidP="00BB37ED">
      <w:pPr>
        <w:rPr>
          <w:b/>
          <w:color w:val="FF0000"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>FINAL project</w:t>
      </w:r>
      <w:r w:rsidRPr="00A4794D">
        <w:rPr>
          <w:b/>
          <w:sz w:val="20"/>
          <w:szCs w:val="20"/>
        </w:rPr>
        <w:t>: Project is published at</w:t>
      </w:r>
      <w:r w:rsidRPr="00B153C0">
        <w:rPr>
          <w:b/>
          <w:sz w:val="20"/>
          <w:szCs w:val="20"/>
        </w:rPr>
        <w:t xml:space="preserve"> </w:t>
      </w:r>
      <w:r w:rsidR="00B153C0" w:rsidRPr="00B153C0">
        <w:rPr>
          <w:rStyle w:val="Hyperlink"/>
          <w:b/>
          <w:color w:val="auto"/>
          <w:sz w:val="20"/>
          <w:szCs w:val="20"/>
          <w:u w:val="none"/>
        </w:rPr>
        <w:t>http://students.laverne.edu/~</w:t>
      </w:r>
      <w:r w:rsidR="00B153C0" w:rsidRPr="00B153C0">
        <w:rPr>
          <w:rStyle w:val="Hyperlink"/>
          <w:b/>
          <w:color w:val="ED7D31" w:themeColor="accent2"/>
          <w:sz w:val="20"/>
          <w:szCs w:val="20"/>
          <w:u w:val="none"/>
          <w:bdr w:val="none" w:sz="0" w:space="0" w:color="auto" w:frame="1"/>
          <w:shd w:val="clear" w:color="auto" w:fill="F4F4F4"/>
        </w:rPr>
        <w:t>userLogin</w:t>
      </w:r>
      <w:r w:rsidR="00B153C0" w:rsidRPr="00B153C0">
        <w:rPr>
          <w:rStyle w:val="Hyperlink"/>
          <w:b/>
          <w:color w:val="auto"/>
          <w:sz w:val="20"/>
          <w:szCs w:val="20"/>
          <w:u w:val="none"/>
        </w:rPr>
        <w:t>/CMPS319/FINALProj</w:t>
      </w:r>
      <w:r w:rsidR="001E274A">
        <w:rPr>
          <w:b/>
          <w:sz w:val="20"/>
          <w:szCs w:val="20"/>
        </w:rPr>
        <w:t xml:space="preserve"> and the total size = </w:t>
      </w:r>
      <w:r w:rsidRPr="00A4794D">
        <w:rPr>
          <w:b/>
          <w:sz w:val="20"/>
          <w:szCs w:val="20"/>
        </w:rPr>
        <w:t xml:space="preserve"> </w:t>
      </w:r>
    </w:p>
    <w:p w:rsidR="00BB37ED" w:rsidRPr="00A4794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 xml:space="preserve">FINAL </w:t>
      </w:r>
      <w:proofErr w:type="spellStart"/>
      <w:r>
        <w:rPr>
          <w:b/>
          <w:color w:val="FF0000"/>
          <w:sz w:val="20"/>
          <w:szCs w:val="20"/>
        </w:rPr>
        <w:t>css</w:t>
      </w:r>
      <w:proofErr w:type="spellEnd"/>
      <w:r>
        <w:rPr>
          <w:b/>
          <w:color w:val="FF0000"/>
          <w:sz w:val="20"/>
          <w:szCs w:val="20"/>
        </w:rPr>
        <w:t xml:space="preserve"> file:</w:t>
      </w:r>
      <w:r w:rsidRPr="00A4794D">
        <w:rPr>
          <w:b/>
          <w:sz w:val="20"/>
          <w:szCs w:val="20"/>
        </w:rPr>
        <w:t xml:space="preserve"> Specify the CSS file names and the directory:</w:t>
      </w:r>
    </w:p>
    <w:p w:rsidR="00BB37ED" w:rsidRPr="005F5703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   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http://students.laverne.edu/~</w:t>
      </w:r>
      <w:r w:rsidRPr="00DD6DE4">
        <w:rPr>
          <w:rStyle w:val="Strong"/>
          <w:color w:val="ED7D31"/>
          <w:sz w:val="20"/>
          <w:szCs w:val="20"/>
          <w:bdr w:val="none" w:sz="0" w:space="0" w:color="auto" w:frame="1"/>
          <w:shd w:val="clear" w:color="auto" w:fill="F4F4F4"/>
        </w:rPr>
        <w:t>userL</w:t>
      </w:r>
      <w:r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4F4F4"/>
        </w:rPr>
        <w:t>ogin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/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CMPS</w:t>
      </w:r>
      <w:r w:rsidR="00B153C0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319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/</w:t>
      </w:r>
      <w:r>
        <w:rPr>
          <w:b/>
          <w:sz w:val="20"/>
          <w:szCs w:val="20"/>
        </w:rPr>
        <w:t>FINALProj/my_print.css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ubmitted to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AUAYzYXCCwAAAA="/>
  </w:docVars>
  <w:rsids>
    <w:rsidRoot w:val="003264E4"/>
    <w:rsid w:val="000525BA"/>
    <w:rsid w:val="001E274A"/>
    <w:rsid w:val="003264E4"/>
    <w:rsid w:val="004A43B5"/>
    <w:rsid w:val="005D0574"/>
    <w:rsid w:val="006D3ACB"/>
    <w:rsid w:val="006E0998"/>
    <w:rsid w:val="006E311B"/>
    <w:rsid w:val="007E200B"/>
    <w:rsid w:val="009E70A0"/>
    <w:rsid w:val="00A4034A"/>
    <w:rsid w:val="00A7766A"/>
    <w:rsid w:val="00B153C0"/>
    <w:rsid w:val="00BB37ED"/>
    <w:rsid w:val="00DA3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53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5" Type="http://schemas.openxmlformats.org/officeDocument/2006/relationships/hyperlink" Target="mailto:Joe.Suma@lavern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85</Words>
  <Characters>1626</Characters>
  <Application>Microsoft Office Word</Application>
  <DocSecurity>0</DocSecurity>
  <Lines>13</Lines>
  <Paragraphs>3</Paragraphs>
  <ScaleCrop>false</ScaleCrop>
  <Company>Microsoft</Company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g</cp:lastModifiedBy>
  <cp:revision>17</cp:revision>
  <dcterms:created xsi:type="dcterms:W3CDTF">2018-09-12T22:23:00Z</dcterms:created>
  <dcterms:modified xsi:type="dcterms:W3CDTF">2020-02-04T02:20:00Z</dcterms:modified>
</cp:coreProperties>
</file>